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9B326E" w14:textId="77777777" w:rsidR="00194FA1" w:rsidRPr="00194FA1" w:rsidRDefault="00194FA1" w:rsidP="00194FA1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194FA1">
        <w:rPr>
          <w:rFonts w:ascii="Courier New" w:eastAsia="Times New Roman" w:hAnsi="Courier New" w:cs="Courier New"/>
          <w:color w:val="AF00DB"/>
          <w:sz w:val="21"/>
          <w:szCs w:val="21"/>
          <w:lang w:bidi="ar-SA"/>
        </w:rPr>
        <w:t>import</w:t>
      </w:r>
      <w:r w:rsidRPr="00194FA1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 xml:space="preserve"> anilz </w:t>
      </w:r>
      <w:r w:rsidRPr="00194FA1">
        <w:rPr>
          <w:rFonts w:ascii="Courier New" w:eastAsia="Times New Roman" w:hAnsi="Courier New" w:cs="Courier New"/>
          <w:color w:val="AF00DB"/>
          <w:sz w:val="21"/>
          <w:szCs w:val="21"/>
          <w:lang w:bidi="ar-SA"/>
        </w:rPr>
        <w:t>as</w:t>
      </w:r>
      <w:r w:rsidRPr="00194FA1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 xml:space="preserve"> az</w:t>
      </w:r>
    </w:p>
    <w:p w14:paraId="182B0DDB" w14:textId="77777777" w:rsidR="009259BC" w:rsidRPr="009259BC" w:rsidRDefault="009259BC" w:rsidP="009259B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259BC">
        <w:rPr>
          <w:rFonts w:ascii="Courier New" w:eastAsia="Times New Roman" w:hAnsi="Courier New" w:cs="Courier New"/>
          <w:color w:val="000000"/>
          <w:sz w:val="21"/>
          <w:szCs w:val="21"/>
        </w:rPr>
        <w:t>abc = webVarGDrive()</w:t>
      </w:r>
    </w:p>
    <w:p w14:paraId="46BF3C76" w14:textId="77777777" w:rsidR="009259BC" w:rsidRPr="009259BC" w:rsidRDefault="009259BC" w:rsidP="009259B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259BC">
        <w:rPr>
          <w:rFonts w:ascii="Courier New" w:eastAsia="Times New Roman" w:hAnsi="Courier New" w:cs="Courier New"/>
          <w:color w:val="000000"/>
          <w:sz w:val="21"/>
          <w:szCs w:val="21"/>
        </w:rPr>
        <w:t>abc.store(</w:t>
      </w:r>
      <w:r w:rsidRPr="009259BC">
        <w:rPr>
          <w:rFonts w:ascii="Courier New" w:eastAsia="Times New Roman" w:hAnsi="Courier New" w:cs="Courier New"/>
          <w:color w:val="A31515"/>
          <w:sz w:val="21"/>
          <w:szCs w:val="21"/>
        </w:rPr>
        <w:t>'kk'</w:t>
      </w:r>
      <w:r w:rsidRPr="009259B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, </w:t>
      </w:r>
      <w:r w:rsidRPr="009259BC">
        <w:rPr>
          <w:rFonts w:ascii="Courier New" w:eastAsia="Times New Roman" w:hAnsi="Courier New" w:cs="Courier New"/>
          <w:color w:val="A31515"/>
          <w:sz w:val="21"/>
          <w:szCs w:val="21"/>
        </w:rPr>
        <w:t>'now lets go and find a new cat'</w:t>
      </w:r>
      <w:r w:rsidRPr="009259BC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317F53A9" w14:textId="77777777" w:rsidR="009259BC" w:rsidRPr="009259BC" w:rsidRDefault="009259BC" w:rsidP="009259B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259BC">
        <w:rPr>
          <w:rFonts w:ascii="Courier New" w:eastAsia="Times New Roman" w:hAnsi="Courier New" w:cs="Courier New"/>
          <w:color w:val="795E26"/>
          <w:sz w:val="21"/>
          <w:szCs w:val="21"/>
        </w:rPr>
        <w:t>print</w:t>
      </w:r>
      <w:r w:rsidRPr="009259BC">
        <w:rPr>
          <w:rFonts w:ascii="Courier New" w:eastAsia="Times New Roman" w:hAnsi="Courier New" w:cs="Courier New"/>
          <w:color w:val="000000"/>
          <w:sz w:val="21"/>
          <w:szCs w:val="21"/>
        </w:rPr>
        <w:t>(abc.get(</w:t>
      </w:r>
      <w:r w:rsidRPr="009259BC">
        <w:rPr>
          <w:rFonts w:ascii="Courier New" w:eastAsia="Times New Roman" w:hAnsi="Courier New" w:cs="Courier New"/>
          <w:color w:val="A31515"/>
          <w:sz w:val="21"/>
          <w:szCs w:val="21"/>
        </w:rPr>
        <w:t>'kk'</w:t>
      </w:r>
      <w:r w:rsidRPr="009259BC">
        <w:rPr>
          <w:rFonts w:ascii="Courier New" w:eastAsia="Times New Roman" w:hAnsi="Courier New" w:cs="Courier New"/>
          <w:color w:val="000000"/>
          <w:sz w:val="21"/>
          <w:szCs w:val="21"/>
        </w:rPr>
        <w:t>))</w:t>
      </w:r>
    </w:p>
    <w:p w14:paraId="7CB9373C" w14:textId="77777777" w:rsidR="009259BC" w:rsidRPr="009259BC" w:rsidRDefault="009259BC" w:rsidP="009259B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259BC">
        <w:rPr>
          <w:rFonts w:ascii="Courier New" w:eastAsia="Times New Roman" w:hAnsi="Courier New" w:cs="Courier New"/>
          <w:color w:val="795E26"/>
          <w:sz w:val="21"/>
          <w:szCs w:val="21"/>
        </w:rPr>
        <w:t>print</w:t>
      </w:r>
      <w:r w:rsidRPr="009259BC">
        <w:rPr>
          <w:rFonts w:ascii="Courier New" w:eastAsia="Times New Roman" w:hAnsi="Courier New" w:cs="Courier New"/>
          <w:color w:val="000000"/>
          <w:sz w:val="21"/>
          <w:szCs w:val="21"/>
        </w:rPr>
        <w:t>(abc.get(</w:t>
      </w:r>
      <w:r w:rsidRPr="009259BC">
        <w:rPr>
          <w:rFonts w:ascii="Courier New" w:eastAsia="Times New Roman" w:hAnsi="Courier New" w:cs="Courier New"/>
          <w:color w:val="A31515"/>
          <w:sz w:val="21"/>
          <w:szCs w:val="21"/>
        </w:rPr>
        <w:t>'kks'</w:t>
      </w:r>
      <w:r w:rsidRPr="009259BC">
        <w:rPr>
          <w:rFonts w:ascii="Courier New" w:eastAsia="Times New Roman" w:hAnsi="Courier New" w:cs="Courier New"/>
          <w:color w:val="000000"/>
          <w:sz w:val="21"/>
          <w:szCs w:val="21"/>
        </w:rPr>
        <w:t>))</w:t>
      </w:r>
    </w:p>
    <w:p w14:paraId="50003D01" w14:textId="77777777" w:rsidR="00194FA1" w:rsidRDefault="00194FA1"/>
    <w:p w14:paraId="3AABE2F3" w14:textId="78D9A0F1" w:rsidR="00194FA1" w:rsidRDefault="00194FA1">
      <w:r>
        <w:t>output</w:t>
      </w:r>
    </w:p>
    <w:p w14:paraId="1E6AF626" w14:textId="10C8733B" w:rsidR="002D2B09" w:rsidRDefault="00CA4FD5">
      <w:r w:rsidRPr="00CA4FD5">
        <w:drawing>
          <wp:inline distT="0" distB="0" distL="0" distR="0" wp14:anchorId="74F94684" wp14:editId="1A133CFA">
            <wp:extent cx="2267266" cy="333422"/>
            <wp:effectExtent l="0" t="0" r="0" b="9525"/>
            <wp:docPr id="21218060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180604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267266" cy="333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D2B09" w:rsidSect="00983A42">
      <w:pgSz w:w="15840" w:h="12240" w:orient="landscape"/>
      <w:pgMar w:top="630" w:right="360" w:bottom="630" w:left="63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9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E0Mzc1MDIHAQMjJR2l4NTi4sz8PJACo1oA0nVp0CwAAAA="/>
  </w:docVars>
  <w:rsids>
    <w:rsidRoot w:val="00711442"/>
    <w:rsid w:val="00034EDF"/>
    <w:rsid w:val="000832D2"/>
    <w:rsid w:val="000D435F"/>
    <w:rsid w:val="000F76E1"/>
    <w:rsid w:val="00117E1F"/>
    <w:rsid w:val="00133743"/>
    <w:rsid w:val="0014248D"/>
    <w:rsid w:val="00145792"/>
    <w:rsid w:val="00194FA1"/>
    <w:rsid w:val="001C05D6"/>
    <w:rsid w:val="00240399"/>
    <w:rsid w:val="002649D5"/>
    <w:rsid w:val="002D090E"/>
    <w:rsid w:val="002D2B09"/>
    <w:rsid w:val="00360CC0"/>
    <w:rsid w:val="003E44BF"/>
    <w:rsid w:val="004346A4"/>
    <w:rsid w:val="004648A7"/>
    <w:rsid w:val="00506099"/>
    <w:rsid w:val="005537F2"/>
    <w:rsid w:val="00553853"/>
    <w:rsid w:val="00565A5E"/>
    <w:rsid w:val="00572695"/>
    <w:rsid w:val="005F64E9"/>
    <w:rsid w:val="00631EA8"/>
    <w:rsid w:val="00680000"/>
    <w:rsid w:val="00680497"/>
    <w:rsid w:val="00692CD3"/>
    <w:rsid w:val="006A01DF"/>
    <w:rsid w:val="00711442"/>
    <w:rsid w:val="007426B5"/>
    <w:rsid w:val="007756F2"/>
    <w:rsid w:val="00871869"/>
    <w:rsid w:val="00922988"/>
    <w:rsid w:val="009259BC"/>
    <w:rsid w:val="0097083B"/>
    <w:rsid w:val="00983A42"/>
    <w:rsid w:val="00994634"/>
    <w:rsid w:val="009F6DDD"/>
    <w:rsid w:val="00A356CA"/>
    <w:rsid w:val="00A54D5F"/>
    <w:rsid w:val="00A84B4A"/>
    <w:rsid w:val="00AE5E28"/>
    <w:rsid w:val="00B60CC9"/>
    <w:rsid w:val="00BC35D5"/>
    <w:rsid w:val="00BE4D86"/>
    <w:rsid w:val="00BF70E4"/>
    <w:rsid w:val="00C126E3"/>
    <w:rsid w:val="00C133D9"/>
    <w:rsid w:val="00C76F3E"/>
    <w:rsid w:val="00C974DB"/>
    <w:rsid w:val="00CA4FD5"/>
    <w:rsid w:val="00D1246F"/>
    <w:rsid w:val="00DA0E3B"/>
    <w:rsid w:val="00DA458D"/>
    <w:rsid w:val="00E45616"/>
    <w:rsid w:val="00E75430"/>
    <w:rsid w:val="00ED6CEB"/>
    <w:rsid w:val="00F06288"/>
    <w:rsid w:val="00F16AD6"/>
    <w:rsid w:val="00F57FD4"/>
    <w:rsid w:val="00F65346"/>
    <w:rsid w:val="00FA70E6"/>
    <w:rsid w:val="00FE29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D60935"/>
  <w15:chartTrackingRefBased/>
  <w15:docId w15:val="{120C05F2-B84C-4200-91E5-AA9E91A501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US" w:eastAsia="en-US" w:bidi="ne-NP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5D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653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F65346"/>
    <w:rPr>
      <w:b/>
      <w:bCs/>
    </w:rPr>
  </w:style>
  <w:style w:type="table" w:styleId="PlainTable2">
    <w:name w:val="Plain Table 2"/>
    <w:basedOn w:val="TableNormal"/>
    <w:uiPriority w:val="42"/>
    <w:rsid w:val="00F6534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Light">
    <w:name w:val="Grid Table Light"/>
    <w:basedOn w:val="TableNormal"/>
    <w:uiPriority w:val="40"/>
    <w:rsid w:val="00F6534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F6534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746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07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00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499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78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56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633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3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718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0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85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429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10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90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17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4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11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3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96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6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96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95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29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14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86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7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6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195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78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6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4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34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1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1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6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6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3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93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6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6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23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3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7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64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0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0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6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3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7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4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2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88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8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1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84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2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1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1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7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0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57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6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03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5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25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1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75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8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3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2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1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1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1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194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73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77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57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6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888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82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66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13</TotalTime>
  <Pages>1</Pages>
  <Words>21</Words>
  <Characters>1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l Shrestha</dc:creator>
  <cp:keywords/>
  <dc:description/>
  <cp:lastModifiedBy>Anil Shrestha</cp:lastModifiedBy>
  <cp:revision>71</cp:revision>
  <dcterms:created xsi:type="dcterms:W3CDTF">2020-04-19T10:25:00Z</dcterms:created>
  <dcterms:modified xsi:type="dcterms:W3CDTF">2024-04-21T01:43:00Z</dcterms:modified>
</cp:coreProperties>
</file>